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4F4E" w14:textId="77777777" w:rsidR="00B5408D" w:rsidRDefault="009F5782" w:rsidP="00B5408D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  <w:lang w:val="tr-TR"/>
        </w:rPr>
      </w:pPr>
      <w:r w:rsidRPr="00B5408D">
        <w:rPr>
          <w:rFonts w:ascii="Arial" w:hAnsi="Arial" w:cs="Arial"/>
          <w:b/>
          <w:sz w:val="18"/>
          <w:szCs w:val="18"/>
          <w:lang w:val="tr-TR"/>
        </w:rPr>
        <w:t>TEKNİK ŞARTNAME</w:t>
      </w:r>
      <w:r w:rsidR="00870D40" w:rsidRPr="00B5408D">
        <w:rPr>
          <w:rFonts w:ascii="Arial" w:hAnsi="Arial" w:cs="Arial"/>
          <w:b/>
          <w:sz w:val="18"/>
          <w:szCs w:val="18"/>
          <w:lang w:val="tr-TR"/>
        </w:rPr>
        <w:t xml:space="preserve"> </w:t>
      </w:r>
    </w:p>
    <w:p w14:paraId="1675348A" w14:textId="77777777" w:rsidR="00DA2F31" w:rsidRPr="00B5408D" w:rsidRDefault="00DA2F31" w:rsidP="00B5408D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  <w:lang w:val="tr-TR"/>
        </w:rPr>
      </w:pPr>
    </w:p>
    <w:p w14:paraId="08784C41" w14:textId="77777777" w:rsidR="00B5408D" w:rsidRPr="00B5408D" w:rsidRDefault="00B5408D" w:rsidP="00B5408D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8"/>
        <w:gridCol w:w="3208"/>
        <w:gridCol w:w="5336"/>
      </w:tblGrid>
      <w:tr w:rsidR="00737B4D" w:rsidRPr="00B5408D" w14:paraId="3B977E7B" w14:textId="77777777" w:rsidTr="00B5408D">
        <w:tc>
          <w:tcPr>
            <w:tcW w:w="518" w:type="dxa"/>
            <w:vAlign w:val="center"/>
          </w:tcPr>
          <w:p w14:paraId="3B977E78" w14:textId="77777777" w:rsidR="00737B4D" w:rsidRPr="00B5408D" w:rsidRDefault="00737B4D" w:rsidP="00B5408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b/>
                <w:sz w:val="18"/>
                <w:szCs w:val="18"/>
                <w:lang w:val="tr-TR"/>
              </w:rPr>
              <w:t>No</w:t>
            </w:r>
          </w:p>
        </w:tc>
        <w:tc>
          <w:tcPr>
            <w:tcW w:w="3208" w:type="dxa"/>
            <w:vAlign w:val="center"/>
          </w:tcPr>
          <w:p w14:paraId="3B977E79" w14:textId="77777777" w:rsidR="00737B4D" w:rsidRPr="00B5408D" w:rsidRDefault="00737B4D" w:rsidP="00B5408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b/>
                <w:sz w:val="18"/>
                <w:szCs w:val="18"/>
                <w:lang w:val="tr-TR"/>
              </w:rPr>
              <w:t>Malzeme Adı</w:t>
            </w:r>
          </w:p>
        </w:tc>
        <w:tc>
          <w:tcPr>
            <w:tcW w:w="5336" w:type="dxa"/>
          </w:tcPr>
          <w:p w14:paraId="3B977E7A" w14:textId="77777777" w:rsidR="00737B4D" w:rsidRPr="00B5408D" w:rsidRDefault="00737B4D" w:rsidP="00B5408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b/>
                <w:sz w:val="18"/>
                <w:szCs w:val="18"/>
                <w:lang w:val="tr-TR"/>
              </w:rPr>
              <w:t>Teknik Özellikler</w:t>
            </w:r>
          </w:p>
        </w:tc>
      </w:tr>
      <w:tr w:rsidR="000B51EC" w:rsidRPr="00B5408D" w14:paraId="293DF81A" w14:textId="77777777" w:rsidTr="00B5408D">
        <w:tc>
          <w:tcPr>
            <w:tcW w:w="518" w:type="dxa"/>
            <w:vAlign w:val="center"/>
          </w:tcPr>
          <w:p w14:paraId="57906630" w14:textId="4B6144DF" w:rsidR="000B51EC" w:rsidRPr="00B5408D" w:rsidRDefault="00B83EB5" w:rsidP="00B5408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1</w:t>
            </w:r>
          </w:p>
        </w:tc>
        <w:tc>
          <w:tcPr>
            <w:tcW w:w="3208" w:type="dxa"/>
            <w:shd w:val="clear" w:color="auto" w:fill="auto"/>
            <w:vAlign w:val="center"/>
          </w:tcPr>
          <w:p w14:paraId="59AD324D" w14:textId="6C4FC74C" w:rsidR="000B51EC" w:rsidRPr="00B5408D" w:rsidRDefault="000B51EC" w:rsidP="00B5408D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proofErr w:type="spellStart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Methanol</w:t>
            </w:r>
            <w:proofErr w:type="spellEnd"/>
          </w:p>
        </w:tc>
        <w:tc>
          <w:tcPr>
            <w:tcW w:w="5336" w:type="dxa"/>
            <w:shd w:val="clear" w:color="auto" w:fill="auto"/>
          </w:tcPr>
          <w:p w14:paraId="4B9DAC90" w14:textId="7E0E0D6B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CAS NO: 67-56-1</w:t>
            </w:r>
          </w:p>
          <w:p w14:paraId="7AF1F730" w14:textId="77777777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Analitik kalitede olmalıdır.</w:t>
            </w:r>
          </w:p>
          <w:p w14:paraId="2FA4D557" w14:textId="77777777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En az %99.8 (GC) saflıkta olmalıdır.</w:t>
            </w:r>
          </w:p>
          <w:p w14:paraId="61992978" w14:textId="293EEF5D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Su içeriği ≤</w:t>
            </w:r>
            <w:r w:rsidR="003019EB" w:rsidRPr="00B5408D">
              <w:rPr>
                <w:rFonts w:ascii="Arial" w:hAnsi="Arial" w:cs="Arial"/>
                <w:sz w:val="18"/>
                <w:szCs w:val="18"/>
                <w:lang w:val="tr-TR"/>
              </w:rPr>
              <w:t>%</w:t>
            </w: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0.05 olmalıdır.</w:t>
            </w:r>
          </w:p>
          <w:p w14:paraId="4BD8C9A5" w14:textId="77777777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proofErr w:type="spellStart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Ph</w:t>
            </w:r>
            <w:proofErr w:type="spellEnd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Eur</w:t>
            </w:r>
            <w:proofErr w:type="spellEnd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 xml:space="preserve">, BP, JPE ve NF uygun veya ACS </w:t>
            </w:r>
            <w:proofErr w:type="spellStart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grade</w:t>
            </w:r>
            <w:proofErr w:type="spellEnd"/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 xml:space="preserve"> olmalıdır.</w:t>
            </w:r>
          </w:p>
          <w:p w14:paraId="56BC8BBE" w14:textId="13B5A44A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 xml:space="preserve">2.5 </w:t>
            </w:r>
            <w:r w:rsidR="003019EB" w:rsidRPr="00B5408D">
              <w:rPr>
                <w:rFonts w:ascii="Arial" w:hAnsi="Arial" w:cs="Arial"/>
                <w:sz w:val="18"/>
                <w:szCs w:val="18"/>
                <w:lang w:val="tr-TR"/>
              </w:rPr>
              <w:t>l</w:t>
            </w: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 xml:space="preserve"> içeren ambalaj olmalıdır.</w:t>
            </w:r>
          </w:p>
          <w:p w14:paraId="1A49D8D5" w14:textId="77777777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Çalışmanın devamlılığı açısından ürünlerin en geç 25 iş günü içerisinde teslim edilmesi gerekmektedir.</w:t>
            </w:r>
          </w:p>
          <w:p w14:paraId="1E1030EF" w14:textId="77777777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Numuneler test edilecektir.</w:t>
            </w:r>
          </w:p>
          <w:p w14:paraId="646F9F45" w14:textId="2F5BA9DC" w:rsidR="000B51EC" w:rsidRPr="00B5408D" w:rsidRDefault="000B51EC" w:rsidP="00B5408D">
            <w:pPr>
              <w:pStyle w:val="ListParagraph"/>
              <w:numPr>
                <w:ilvl w:val="0"/>
                <w:numId w:val="1"/>
              </w:numPr>
              <w:ind w:left="459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B5408D">
              <w:rPr>
                <w:rFonts w:ascii="Arial" w:hAnsi="Arial" w:cs="Arial"/>
                <w:sz w:val="18"/>
                <w:szCs w:val="18"/>
                <w:lang w:val="tr-TR"/>
              </w:rPr>
              <w:t>Saklama koşullarına uygun teslim edilmelidir.</w:t>
            </w:r>
          </w:p>
        </w:tc>
      </w:tr>
    </w:tbl>
    <w:p w14:paraId="3B97815D" w14:textId="77777777" w:rsidR="00737B4D" w:rsidRPr="00B5408D" w:rsidRDefault="00737B4D" w:rsidP="00B5408D">
      <w:pPr>
        <w:spacing w:after="0" w:line="240" w:lineRule="auto"/>
        <w:rPr>
          <w:rFonts w:ascii="Arial" w:hAnsi="Arial" w:cs="Arial"/>
          <w:sz w:val="18"/>
          <w:szCs w:val="18"/>
          <w:lang w:val="tr-TR"/>
        </w:rPr>
      </w:pPr>
    </w:p>
    <w:sectPr w:rsidR="00737B4D" w:rsidRPr="00B540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4F30"/>
    <w:multiLevelType w:val="hybridMultilevel"/>
    <w:tmpl w:val="4D84453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F69E5"/>
    <w:multiLevelType w:val="hybridMultilevel"/>
    <w:tmpl w:val="96105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C5FF4"/>
    <w:multiLevelType w:val="hybridMultilevel"/>
    <w:tmpl w:val="D94E2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25E2A"/>
    <w:multiLevelType w:val="hybridMultilevel"/>
    <w:tmpl w:val="8B78F82A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D6FBC"/>
    <w:multiLevelType w:val="hybridMultilevel"/>
    <w:tmpl w:val="AF7E1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402AB"/>
    <w:multiLevelType w:val="hybridMultilevel"/>
    <w:tmpl w:val="2E3C108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5328FA"/>
    <w:multiLevelType w:val="multilevel"/>
    <w:tmpl w:val="884AF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8C2982"/>
    <w:multiLevelType w:val="hybridMultilevel"/>
    <w:tmpl w:val="1AA8F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887440"/>
    <w:multiLevelType w:val="hybridMultilevel"/>
    <w:tmpl w:val="F9DC359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7E0760"/>
    <w:multiLevelType w:val="hybridMultilevel"/>
    <w:tmpl w:val="55CA92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77872"/>
    <w:multiLevelType w:val="hybridMultilevel"/>
    <w:tmpl w:val="FE2CA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B0E59"/>
    <w:multiLevelType w:val="hybridMultilevel"/>
    <w:tmpl w:val="18B897F4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256C5"/>
    <w:multiLevelType w:val="hybridMultilevel"/>
    <w:tmpl w:val="B75495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653854"/>
    <w:multiLevelType w:val="hybridMultilevel"/>
    <w:tmpl w:val="4C0A6D2A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9490A"/>
    <w:multiLevelType w:val="hybridMultilevel"/>
    <w:tmpl w:val="CB2A8B5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A30A42"/>
    <w:multiLevelType w:val="multilevel"/>
    <w:tmpl w:val="5B64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8E62CA"/>
    <w:multiLevelType w:val="hybridMultilevel"/>
    <w:tmpl w:val="67D84F0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7F3A45"/>
    <w:multiLevelType w:val="hybridMultilevel"/>
    <w:tmpl w:val="4A10A990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3C10F5"/>
    <w:multiLevelType w:val="hybridMultilevel"/>
    <w:tmpl w:val="64742B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D430ED"/>
    <w:multiLevelType w:val="hybridMultilevel"/>
    <w:tmpl w:val="8426203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65776"/>
    <w:multiLevelType w:val="hybridMultilevel"/>
    <w:tmpl w:val="454C067A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27804"/>
    <w:multiLevelType w:val="hybridMultilevel"/>
    <w:tmpl w:val="005ADA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F97116"/>
    <w:multiLevelType w:val="hybridMultilevel"/>
    <w:tmpl w:val="3EDE50F0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C46AC"/>
    <w:multiLevelType w:val="hybridMultilevel"/>
    <w:tmpl w:val="0EB48CD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EB7E40"/>
    <w:multiLevelType w:val="hybridMultilevel"/>
    <w:tmpl w:val="52142D5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A24FF"/>
    <w:multiLevelType w:val="hybridMultilevel"/>
    <w:tmpl w:val="14508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B22516"/>
    <w:multiLevelType w:val="hybridMultilevel"/>
    <w:tmpl w:val="D248C6E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E1F47"/>
    <w:multiLevelType w:val="hybridMultilevel"/>
    <w:tmpl w:val="3198F6D8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150003"/>
    <w:multiLevelType w:val="multilevel"/>
    <w:tmpl w:val="6136A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905CA3"/>
    <w:multiLevelType w:val="multilevel"/>
    <w:tmpl w:val="4A423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7D4018"/>
    <w:multiLevelType w:val="hybridMultilevel"/>
    <w:tmpl w:val="B754950E"/>
    <w:lvl w:ilvl="0" w:tplc="0809000F">
      <w:start w:val="1"/>
      <w:numFmt w:val="decimal"/>
      <w:lvlText w:val="%1."/>
      <w:lvlJc w:val="left"/>
      <w:pPr>
        <w:ind w:left="3053" w:hanging="360"/>
      </w:pPr>
    </w:lvl>
    <w:lvl w:ilvl="1" w:tplc="08090019" w:tentative="1">
      <w:start w:val="1"/>
      <w:numFmt w:val="lowerLetter"/>
      <w:lvlText w:val="%2."/>
      <w:lvlJc w:val="left"/>
      <w:pPr>
        <w:ind w:left="3773" w:hanging="360"/>
      </w:pPr>
    </w:lvl>
    <w:lvl w:ilvl="2" w:tplc="0809001B" w:tentative="1">
      <w:start w:val="1"/>
      <w:numFmt w:val="lowerRoman"/>
      <w:lvlText w:val="%3."/>
      <w:lvlJc w:val="right"/>
      <w:pPr>
        <w:ind w:left="4493" w:hanging="180"/>
      </w:pPr>
    </w:lvl>
    <w:lvl w:ilvl="3" w:tplc="0809000F" w:tentative="1">
      <w:start w:val="1"/>
      <w:numFmt w:val="decimal"/>
      <w:lvlText w:val="%4."/>
      <w:lvlJc w:val="left"/>
      <w:pPr>
        <w:ind w:left="5213" w:hanging="360"/>
      </w:pPr>
    </w:lvl>
    <w:lvl w:ilvl="4" w:tplc="08090019" w:tentative="1">
      <w:start w:val="1"/>
      <w:numFmt w:val="lowerLetter"/>
      <w:lvlText w:val="%5."/>
      <w:lvlJc w:val="left"/>
      <w:pPr>
        <w:ind w:left="5933" w:hanging="360"/>
      </w:pPr>
    </w:lvl>
    <w:lvl w:ilvl="5" w:tplc="0809001B" w:tentative="1">
      <w:start w:val="1"/>
      <w:numFmt w:val="lowerRoman"/>
      <w:lvlText w:val="%6."/>
      <w:lvlJc w:val="right"/>
      <w:pPr>
        <w:ind w:left="6653" w:hanging="180"/>
      </w:pPr>
    </w:lvl>
    <w:lvl w:ilvl="6" w:tplc="0809000F" w:tentative="1">
      <w:start w:val="1"/>
      <w:numFmt w:val="decimal"/>
      <w:lvlText w:val="%7."/>
      <w:lvlJc w:val="left"/>
      <w:pPr>
        <w:ind w:left="7373" w:hanging="360"/>
      </w:pPr>
    </w:lvl>
    <w:lvl w:ilvl="7" w:tplc="08090019" w:tentative="1">
      <w:start w:val="1"/>
      <w:numFmt w:val="lowerLetter"/>
      <w:lvlText w:val="%8."/>
      <w:lvlJc w:val="left"/>
      <w:pPr>
        <w:ind w:left="8093" w:hanging="360"/>
      </w:pPr>
    </w:lvl>
    <w:lvl w:ilvl="8" w:tplc="0809001B" w:tentative="1">
      <w:start w:val="1"/>
      <w:numFmt w:val="lowerRoman"/>
      <w:lvlText w:val="%9."/>
      <w:lvlJc w:val="right"/>
      <w:pPr>
        <w:ind w:left="8813" w:hanging="180"/>
      </w:pPr>
    </w:lvl>
  </w:abstractNum>
  <w:abstractNum w:abstractNumId="31" w15:restartNumberingAfterBreak="0">
    <w:nsid w:val="5FE34DAD"/>
    <w:multiLevelType w:val="hybridMultilevel"/>
    <w:tmpl w:val="63DECFA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5274BFC"/>
    <w:multiLevelType w:val="hybridMultilevel"/>
    <w:tmpl w:val="96E2D89E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55FEB"/>
    <w:multiLevelType w:val="multilevel"/>
    <w:tmpl w:val="159A1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6026C9E"/>
    <w:multiLevelType w:val="hybridMultilevel"/>
    <w:tmpl w:val="7324CDB4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D7399"/>
    <w:multiLevelType w:val="hybridMultilevel"/>
    <w:tmpl w:val="7FA2D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41696">
    <w:abstractNumId w:val="35"/>
  </w:num>
  <w:num w:numId="2" w16cid:durableId="378870247">
    <w:abstractNumId w:val="10"/>
  </w:num>
  <w:num w:numId="3" w16cid:durableId="554006564">
    <w:abstractNumId w:val="18"/>
  </w:num>
  <w:num w:numId="4" w16cid:durableId="1394280657">
    <w:abstractNumId w:val="2"/>
  </w:num>
  <w:num w:numId="5" w16cid:durableId="57870192">
    <w:abstractNumId w:val="21"/>
  </w:num>
  <w:num w:numId="6" w16cid:durableId="556211448">
    <w:abstractNumId w:val="4"/>
  </w:num>
  <w:num w:numId="7" w16cid:durableId="228424504">
    <w:abstractNumId w:val="30"/>
  </w:num>
  <w:num w:numId="8" w16cid:durableId="1510217931">
    <w:abstractNumId w:val="9"/>
  </w:num>
  <w:num w:numId="9" w16cid:durableId="298459352">
    <w:abstractNumId w:val="12"/>
  </w:num>
  <w:num w:numId="10" w16cid:durableId="2112967619">
    <w:abstractNumId w:val="7"/>
  </w:num>
  <w:num w:numId="11" w16cid:durableId="1478180902">
    <w:abstractNumId w:val="34"/>
  </w:num>
  <w:num w:numId="12" w16cid:durableId="1721249288">
    <w:abstractNumId w:val="17"/>
  </w:num>
  <w:num w:numId="13" w16cid:durableId="385225044">
    <w:abstractNumId w:val="20"/>
  </w:num>
  <w:num w:numId="14" w16cid:durableId="1359698244">
    <w:abstractNumId w:val="22"/>
  </w:num>
  <w:num w:numId="15" w16cid:durableId="1312252077">
    <w:abstractNumId w:val="3"/>
  </w:num>
  <w:num w:numId="16" w16cid:durableId="1318650772">
    <w:abstractNumId w:val="32"/>
  </w:num>
  <w:num w:numId="17" w16cid:durableId="746079162">
    <w:abstractNumId w:val="19"/>
  </w:num>
  <w:num w:numId="18" w16cid:durableId="820537296">
    <w:abstractNumId w:val="24"/>
  </w:num>
  <w:num w:numId="19" w16cid:durableId="453519832">
    <w:abstractNumId w:val="0"/>
  </w:num>
  <w:num w:numId="20" w16cid:durableId="1788507460">
    <w:abstractNumId w:val="11"/>
  </w:num>
  <w:num w:numId="21" w16cid:durableId="559747645">
    <w:abstractNumId w:val="27"/>
  </w:num>
  <w:num w:numId="22" w16cid:durableId="61417803">
    <w:abstractNumId w:val="16"/>
  </w:num>
  <w:num w:numId="23" w16cid:durableId="521943827">
    <w:abstractNumId w:val="13"/>
  </w:num>
  <w:num w:numId="24" w16cid:durableId="2053380621">
    <w:abstractNumId w:val="25"/>
  </w:num>
  <w:num w:numId="25" w16cid:durableId="295187207">
    <w:abstractNumId w:val="23"/>
  </w:num>
  <w:num w:numId="26" w16cid:durableId="473452361">
    <w:abstractNumId w:val="33"/>
  </w:num>
  <w:num w:numId="27" w16cid:durableId="318386929">
    <w:abstractNumId w:val="28"/>
  </w:num>
  <w:num w:numId="28" w16cid:durableId="508715109">
    <w:abstractNumId w:val="6"/>
  </w:num>
  <w:num w:numId="29" w16cid:durableId="369888354">
    <w:abstractNumId w:val="29"/>
  </w:num>
  <w:num w:numId="30" w16cid:durableId="1020665948">
    <w:abstractNumId w:val="14"/>
  </w:num>
  <w:num w:numId="31" w16cid:durableId="549079143">
    <w:abstractNumId w:val="26"/>
  </w:num>
  <w:num w:numId="32" w16cid:durableId="1930500654">
    <w:abstractNumId w:val="1"/>
  </w:num>
  <w:num w:numId="33" w16cid:durableId="621152681">
    <w:abstractNumId w:val="15"/>
  </w:num>
  <w:num w:numId="34" w16cid:durableId="1563951709">
    <w:abstractNumId w:val="31"/>
  </w:num>
  <w:num w:numId="35" w16cid:durableId="1756972166">
    <w:abstractNumId w:val="8"/>
  </w:num>
  <w:num w:numId="36" w16cid:durableId="12050961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sjQ2tjA3NAJyTJR0lIJTi4sz8/NACoxqAXMW6F8sAAAA"/>
  </w:docVars>
  <w:rsids>
    <w:rsidRoot w:val="00737B4D"/>
    <w:rsid w:val="00005570"/>
    <w:rsid w:val="000075ED"/>
    <w:rsid w:val="00012648"/>
    <w:rsid w:val="000145C2"/>
    <w:rsid w:val="0002087E"/>
    <w:rsid w:val="00031162"/>
    <w:rsid w:val="00036A3D"/>
    <w:rsid w:val="000419E0"/>
    <w:rsid w:val="00050002"/>
    <w:rsid w:val="00051F67"/>
    <w:rsid w:val="00057110"/>
    <w:rsid w:val="000641D1"/>
    <w:rsid w:val="0006779D"/>
    <w:rsid w:val="000841D1"/>
    <w:rsid w:val="0009715F"/>
    <w:rsid w:val="000A77B0"/>
    <w:rsid w:val="000B020D"/>
    <w:rsid w:val="000B51EC"/>
    <w:rsid w:val="000C5DF1"/>
    <w:rsid w:val="000D3520"/>
    <w:rsid w:val="000E3BE7"/>
    <w:rsid w:val="000E3E7E"/>
    <w:rsid w:val="000E58B5"/>
    <w:rsid w:val="000E5A27"/>
    <w:rsid w:val="000F2D01"/>
    <w:rsid w:val="00101365"/>
    <w:rsid w:val="00105B56"/>
    <w:rsid w:val="00117870"/>
    <w:rsid w:val="00124B12"/>
    <w:rsid w:val="001315F0"/>
    <w:rsid w:val="00132084"/>
    <w:rsid w:val="00133870"/>
    <w:rsid w:val="00145701"/>
    <w:rsid w:val="00146B5F"/>
    <w:rsid w:val="00147913"/>
    <w:rsid w:val="00147EBE"/>
    <w:rsid w:val="00152502"/>
    <w:rsid w:val="00153EC6"/>
    <w:rsid w:val="0016270C"/>
    <w:rsid w:val="001652E4"/>
    <w:rsid w:val="00167AD1"/>
    <w:rsid w:val="00172EB0"/>
    <w:rsid w:val="001741CE"/>
    <w:rsid w:val="00174DB1"/>
    <w:rsid w:val="0018028A"/>
    <w:rsid w:val="00180E20"/>
    <w:rsid w:val="00183AA3"/>
    <w:rsid w:val="00183C20"/>
    <w:rsid w:val="00183D70"/>
    <w:rsid w:val="00186DC9"/>
    <w:rsid w:val="001B37BA"/>
    <w:rsid w:val="001B3F2E"/>
    <w:rsid w:val="001D4D92"/>
    <w:rsid w:val="001D536D"/>
    <w:rsid w:val="001E7360"/>
    <w:rsid w:val="001F45F7"/>
    <w:rsid w:val="001F780D"/>
    <w:rsid w:val="00201A4E"/>
    <w:rsid w:val="00202917"/>
    <w:rsid w:val="002039E6"/>
    <w:rsid w:val="00220028"/>
    <w:rsid w:val="00222267"/>
    <w:rsid w:val="0023212B"/>
    <w:rsid w:val="00235FF3"/>
    <w:rsid w:val="002433A2"/>
    <w:rsid w:val="002472C2"/>
    <w:rsid w:val="00280238"/>
    <w:rsid w:val="0028440C"/>
    <w:rsid w:val="00292B6B"/>
    <w:rsid w:val="002A6768"/>
    <w:rsid w:val="002B355C"/>
    <w:rsid w:val="002B5F13"/>
    <w:rsid w:val="002B6F76"/>
    <w:rsid w:val="002D1B80"/>
    <w:rsid w:val="002D53E0"/>
    <w:rsid w:val="002E39C3"/>
    <w:rsid w:val="002E4245"/>
    <w:rsid w:val="002F7048"/>
    <w:rsid w:val="002F7123"/>
    <w:rsid w:val="00300C66"/>
    <w:rsid w:val="0030167D"/>
    <w:rsid w:val="003019EB"/>
    <w:rsid w:val="003069D8"/>
    <w:rsid w:val="00310C4A"/>
    <w:rsid w:val="00316287"/>
    <w:rsid w:val="003248C6"/>
    <w:rsid w:val="00325130"/>
    <w:rsid w:val="00342CC5"/>
    <w:rsid w:val="003479CC"/>
    <w:rsid w:val="00353CB5"/>
    <w:rsid w:val="00365065"/>
    <w:rsid w:val="003726C5"/>
    <w:rsid w:val="00373FB4"/>
    <w:rsid w:val="003842B5"/>
    <w:rsid w:val="003A2AF6"/>
    <w:rsid w:val="003B1650"/>
    <w:rsid w:val="003C1194"/>
    <w:rsid w:val="003C679C"/>
    <w:rsid w:val="003D1C98"/>
    <w:rsid w:val="0040289C"/>
    <w:rsid w:val="00403924"/>
    <w:rsid w:val="0040551C"/>
    <w:rsid w:val="004142A3"/>
    <w:rsid w:val="00414666"/>
    <w:rsid w:val="00417FAE"/>
    <w:rsid w:val="00424A06"/>
    <w:rsid w:val="00432C14"/>
    <w:rsid w:val="00434843"/>
    <w:rsid w:val="00442071"/>
    <w:rsid w:val="0046233D"/>
    <w:rsid w:val="00463EA8"/>
    <w:rsid w:val="0046522B"/>
    <w:rsid w:val="00465BD5"/>
    <w:rsid w:val="00471986"/>
    <w:rsid w:val="0047280A"/>
    <w:rsid w:val="004756A7"/>
    <w:rsid w:val="0048167E"/>
    <w:rsid w:val="00483ED2"/>
    <w:rsid w:val="004906A8"/>
    <w:rsid w:val="004B564C"/>
    <w:rsid w:val="004D24AF"/>
    <w:rsid w:val="004D3CA2"/>
    <w:rsid w:val="004D609C"/>
    <w:rsid w:val="004E65D2"/>
    <w:rsid w:val="004E6B3C"/>
    <w:rsid w:val="005015F3"/>
    <w:rsid w:val="00502B2F"/>
    <w:rsid w:val="00512BAE"/>
    <w:rsid w:val="0051408E"/>
    <w:rsid w:val="00514461"/>
    <w:rsid w:val="0052002C"/>
    <w:rsid w:val="0052361E"/>
    <w:rsid w:val="00523CD9"/>
    <w:rsid w:val="00540918"/>
    <w:rsid w:val="00542C0E"/>
    <w:rsid w:val="00553A50"/>
    <w:rsid w:val="005602F9"/>
    <w:rsid w:val="00560626"/>
    <w:rsid w:val="00562077"/>
    <w:rsid w:val="00567B52"/>
    <w:rsid w:val="00572BB4"/>
    <w:rsid w:val="00572DE1"/>
    <w:rsid w:val="00574F70"/>
    <w:rsid w:val="00576553"/>
    <w:rsid w:val="005765D0"/>
    <w:rsid w:val="00583CD5"/>
    <w:rsid w:val="00585903"/>
    <w:rsid w:val="00587391"/>
    <w:rsid w:val="00595A0E"/>
    <w:rsid w:val="00596304"/>
    <w:rsid w:val="005A5816"/>
    <w:rsid w:val="005C50E4"/>
    <w:rsid w:val="005C5FB1"/>
    <w:rsid w:val="005D1840"/>
    <w:rsid w:val="005D7062"/>
    <w:rsid w:val="005E2F20"/>
    <w:rsid w:val="005F6074"/>
    <w:rsid w:val="0061157D"/>
    <w:rsid w:val="006205D3"/>
    <w:rsid w:val="00630518"/>
    <w:rsid w:val="00634948"/>
    <w:rsid w:val="00642FE8"/>
    <w:rsid w:val="00646AC5"/>
    <w:rsid w:val="006644A5"/>
    <w:rsid w:val="00666096"/>
    <w:rsid w:val="00667E39"/>
    <w:rsid w:val="00675FC1"/>
    <w:rsid w:val="006816D9"/>
    <w:rsid w:val="006908A6"/>
    <w:rsid w:val="006A2557"/>
    <w:rsid w:val="006A29ED"/>
    <w:rsid w:val="006A54E8"/>
    <w:rsid w:val="006A68D2"/>
    <w:rsid w:val="006A6C5C"/>
    <w:rsid w:val="006B29C1"/>
    <w:rsid w:val="006C2876"/>
    <w:rsid w:val="006D26AF"/>
    <w:rsid w:val="006D778B"/>
    <w:rsid w:val="006E6EAA"/>
    <w:rsid w:val="007006D8"/>
    <w:rsid w:val="00703026"/>
    <w:rsid w:val="00712BD5"/>
    <w:rsid w:val="0072214A"/>
    <w:rsid w:val="007246E3"/>
    <w:rsid w:val="00725011"/>
    <w:rsid w:val="0073001F"/>
    <w:rsid w:val="00737B4D"/>
    <w:rsid w:val="00740038"/>
    <w:rsid w:val="00740176"/>
    <w:rsid w:val="00740EC5"/>
    <w:rsid w:val="007542E1"/>
    <w:rsid w:val="00757544"/>
    <w:rsid w:val="00760FD6"/>
    <w:rsid w:val="00761E0C"/>
    <w:rsid w:val="00765CAC"/>
    <w:rsid w:val="00772579"/>
    <w:rsid w:val="007864A9"/>
    <w:rsid w:val="007941D0"/>
    <w:rsid w:val="007B6E25"/>
    <w:rsid w:val="007C0E30"/>
    <w:rsid w:val="007C37F4"/>
    <w:rsid w:val="007D0FF5"/>
    <w:rsid w:val="007D3C6B"/>
    <w:rsid w:val="007E39B9"/>
    <w:rsid w:val="007E617D"/>
    <w:rsid w:val="007F736B"/>
    <w:rsid w:val="00812B00"/>
    <w:rsid w:val="00812DF4"/>
    <w:rsid w:val="00815C0D"/>
    <w:rsid w:val="00827EEB"/>
    <w:rsid w:val="008368B2"/>
    <w:rsid w:val="00843628"/>
    <w:rsid w:val="00845A9A"/>
    <w:rsid w:val="00852FD2"/>
    <w:rsid w:val="0085457F"/>
    <w:rsid w:val="00870B4D"/>
    <w:rsid w:val="00870D40"/>
    <w:rsid w:val="00885C7E"/>
    <w:rsid w:val="00886BB4"/>
    <w:rsid w:val="00886DB4"/>
    <w:rsid w:val="008A23A8"/>
    <w:rsid w:val="008B497D"/>
    <w:rsid w:val="008B6D6E"/>
    <w:rsid w:val="008B718D"/>
    <w:rsid w:val="008C1FC3"/>
    <w:rsid w:val="008C3C73"/>
    <w:rsid w:val="008D091D"/>
    <w:rsid w:val="008D1635"/>
    <w:rsid w:val="008D374F"/>
    <w:rsid w:val="008E2ADC"/>
    <w:rsid w:val="008F0079"/>
    <w:rsid w:val="008F4299"/>
    <w:rsid w:val="008F6975"/>
    <w:rsid w:val="008F7C51"/>
    <w:rsid w:val="0090050E"/>
    <w:rsid w:val="00913E7A"/>
    <w:rsid w:val="00917091"/>
    <w:rsid w:val="00927C83"/>
    <w:rsid w:val="00936390"/>
    <w:rsid w:val="00950100"/>
    <w:rsid w:val="009504EE"/>
    <w:rsid w:val="00950999"/>
    <w:rsid w:val="00960EB9"/>
    <w:rsid w:val="0096125D"/>
    <w:rsid w:val="0096174E"/>
    <w:rsid w:val="00963542"/>
    <w:rsid w:val="00983B74"/>
    <w:rsid w:val="00994CBC"/>
    <w:rsid w:val="00996DD8"/>
    <w:rsid w:val="009A336F"/>
    <w:rsid w:val="009A6EFB"/>
    <w:rsid w:val="009B3812"/>
    <w:rsid w:val="009B4167"/>
    <w:rsid w:val="009B4D1B"/>
    <w:rsid w:val="009C4B6F"/>
    <w:rsid w:val="009C6E82"/>
    <w:rsid w:val="009D240F"/>
    <w:rsid w:val="009E3C97"/>
    <w:rsid w:val="009E563B"/>
    <w:rsid w:val="009F5782"/>
    <w:rsid w:val="00A00FA5"/>
    <w:rsid w:val="00A03BA3"/>
    <w:rsid w:val="00A067CB"/>
    <w:rsid w:val="00A20923"/>
    <w:rsid w:val="00A416FD"/>
    <w:rsid w:val="00A453C0"/>
    <w:rsid w:val="00A52751"/>
    <w:rsid w:val="00A861D9"/>
    <w:rsid w:val="00AA3E4A"/>
    <w:rsid w:val="00AB16B8"/>
    <w:rsid w:val="00AF313C"/>
    <w:rsid w:val="00B0721B"/>
    <w:rsid w:val="00B22C3A"/>
    <w:rsid w:val="00B30063"/>
    <w:rsid w:val="00B30DDF"/>
    <w:rsid w:val="00B36BED"/>
    <w:rsid w:val="00B370DC"/>
    <w:rsid w:val="00B43168"/>
    <w:rsid w:val="00B4480E"/>
    <w:rsid w:val="00B46D81"/>
    <w:rsid w:val="00B474D4"/>
    <w:rsid w:val="00B50A72"/>
    <w:rsid w:val="00B5408D"/>
    <w:rsid w:val="00B6114F"/>
    <w:rsid w:val="00B64D92"/>
    <w:rsid w:val="00B67DE7"/>
    <w:rsid w:val="00B739CC"/>
    <w:rsid w:val="00B83246"/>
    <w:rsid w:val="00B83EB5"/>
    <w:rsid w:val="00BA4073"/>
    <w:rsid w:val="00BA572E"/>
    <w:rsid w:val="00BB70B9"/>
    <w:rsid w:val="00BC2C92"/>
    <w:rsid w:val="00BE3EF4"/>
    <w:rsid w:val="00BE6667"/>
    <w:rsid w:val="00BF0046"/>
    <w:rsid w:val="00BF0E0C"/>
    <w:rsid w:val="00BF7588"/>
    <w:rsid w:val="00C0247B"/>
    <w:rsid w:val="00C0340E"/>
    <w:rsid w:val="00C04FED"/>
    <w:rsid w:val="00C06086"/>
    <w:rsid w:val="00C11633"/>
    <w:rsid w:val="00C167ED"/>
    <w:rsid w:val="00C27F7B"/>
    <w:rsid w:val="00C3019D"/>
    <w:rsid w:val="00C31337"/>
    <w:rsid w:val="00C419FA"/>
    <w:rsid w:val="00C57334"/>
    <w:rsid w:val="00C61A3E"/>
    <w:rsid w:val="00C62C0C"/>
    <w:rsid w:val="00C6303F"/>
    <w:rsid w:val="00C645E8"/>
    <w:rsid w:val="00C6558C"/>
    <w:rsid w:val="00C80553"/>
    <w:rsid w:val="00C809DC"/>
    <w:rsid w:val="00C83A2F"/>
    <w:rsid w:val="00C840F8"/>
    <w:rsid w:val="00C86A7C"/>
    <w:rsid w:val="00C92054"/>
    <w:rsid w:val="00C92F0D"/>
    <w:rsid w:val="00C97B6C"/>
    <w:rsid w:val="00CB33E9"/>
    <w:rsid w:val="00CB7BF4"/>
    <w:rsid w:val="00CC494F"/>
    <w:rsid w:val="00CD1908"/>
    <w:rsid w:val="00CD34C6"/>
    <w:rsid w:val="00CE42B7"/>
    <w:rsid w:val="00CE7E6E"/>
    <w:rsid w:val="00CF564E"/>
    <w:rsid w:val="00D0003F"/>
    <w:rsid w:val="00D02483"/>
    <w:rsid w:val="00D11F81"/>
    <w:rsid w:val="00D2182B"/>
    <w:rsid w:val="00D45101"/>
    <w:rsid w:val="00D502E0"/>
    <w:rsid w:val="00D53D5D"/>
    <w:rsid w:val="00D60DF6"/>
    <w:rsid w:val="00D766A0"/>
    <w:rsid w:val="00D80FF6"/>
    <w:rsid w:val="00D865E3"/>
    <w:rsid w:val="00D93D61"/>
    <w:rsid w:val="00D96959"/>
    <w:rsid w:val="00DA2F31"/>
    <w:rsid w:val="00DA39BE"/>
    <w:rsid w:val="00DB6FFF"/>
    <w:rsid w:val="00DC0211"/>
    <w:rsid w:val="00DD0825"/>
    <w:rsid w:val="00DD5E82"/>
    <w:rsid w:val="00DE0A7F"/>
    <w:rsid w:val="00E00A29"/>
    <w:rsid w:val="00E0132E"/>
    <w:rsid w:val="00E02F6C"/>
    <w:rsid w:val="00E073D1"/>
    <w:rsid w:val="00E13427"/>
    <w:rsid w:val="00E14A46"/>
    <w:rsid w:val="00E1636A"/>
    <w:rsid w:val="00E204D3"/>
    <w:rsid w:val="00E211C7"/>
    <w:rsid w:val="00E22B8B"/>
    <w:rsid w:val="00E26416"/>
    <w:rsid w:val="00E30199"/>
    <w:rsid w:val="00E35052"/>
    <w:rsid w:val="00E35411"/>
    <w:rsid w:val="00E36BE1"/>
    <w:rsid w:val="00E37153"/>
    <w:rsid w:val="00E5503E"/>
    <w:rsid w:val="00E60B9D"/>
    <w:rsid w:val="00E643AF"/>
    <w:rsid w:val="00E72886"/>
    <w:rsid w:val="00E77FBF"/>
    <w:rsid w:val="00EA7AFA"/>
    <w:rsid w:val="00EB28AB"/>
    <w:rsid w:val="00EB47FD"/>
    <w:rsid w:val="00EB6210"/>
    <w:rsid w:val="00EC1F63"/>
    <w:rsid w:val="00EC66DC"/>
    <w:rsid w:val="00ED4675"/>
    <w:rsid w:val="00ED5A29"/>
    <w:rsid w:val="00ED72D3"/>
    <w:rsid w:val="00EF1982"/>
    <w:rsid w:val="00EF21CD"/>
    <w:rsid w:val="00EF2E99"/>
    <w:rsid w:val="00EF7D53"/>
    <w:rsid w:val="00F00BF9"/>
    <w:rsid w:val="00F01107"/>
    <w:rsid w:val="00F029F0"/>
    <w:rsid w:val="00F03EA2"/>
    <w:rsid w:val="00F04B1C"/>
    <w:rsid w:val="00F117C9"/>
    <w:rsid w:val="00F21D7C"/>
    <w:rsid w:val="00F257F1"/>
    <w:rsid w:val="00F32355"/>
    <w:rsid w:val="00F323E3"/>
    <w:rsid w:val="00F32DEA"/>
    <w:rsid w:val="00F32E61"/>
    <w:rsid w:val="00F33CBE"/>
    <w:rsid w:val="00F341F0"/>
    <w:rsid w:val="00F55113"/>
    <w:rsid w:val="00F61E2A"/>
    <w:rsid w:val="00F627BF"/>
    <w:rsid w:val="00F65B13"/>
    <w:rsid w:val="00F85FFD"/>
    <w:rsid w:val="00F90D9A"/>
    <w:rsid w:val="00FA7119"/>
    <w:rsid w:val="00FC2BEF"/>
    <w:rsid w:val="00FC5567"/>
    <w:rsid w:val="00FD03DF"/>
    <w:rsid w:val="00FE495B"/>
    <w:rsid w:val="00FE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977E77"/>
  <w15:chartTrackingRefBased/>
  <w15:docId w15:val="{C498EC69-3C72-4A58-AB63-2A16FC78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0E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0E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57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60E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D3C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CA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C0E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6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1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63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46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0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t Gozelle</dc:creator>
  <cp:keywords/>
  <dc:description/>
  <cp:lastModifiedBy>Microsoft Office User</cp:lastModifiedBy>
  <cp:revision>1</cp:revision>
  <dcterms:created xsi:type="dcterms:W3CDTF">2021-07-26T09:18:00Z</dcterms:created>
  <dcterms:modified xsi:type="dcterms:W3CDTF">2024-12-02T08:34:00Z</dcterms:modified>
</cp:coreProperties>
</file>